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Saudi</w:t>
      </w:r>
      <w:r>
        <w:t xml:space="preserve"> </w:t>
      </w:r>
      <w:r>
        <w:t xml:space="preserve">Arabia</w:t>
      </w:r>
      <w:r>
        <w:t xml:space="preserve"> </w:t>
      </w:r>
      <w:r>
        <w:t xml:space="preserve">Riyadh</w:t>
      </w:r>
    </w:p>
    <w:bookmarkStart w:id="22"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HR Department</w:t>
      </w:r>
      <w:r>
        <w:br/>
      </w:r>
      <w:r>
        <w:rPr>
          <w:bCs/>
          <w:b/>
        </w:rPr>
        <w:t xml:space="preserve">[Hospital or Clinic Name]</w:t>
      </w:r>
      <w:r>
        <w:br/>
      </w:r>
      <w:r>
        <w:rPr>
          <w:bCs/>
          <w:b/>
        </w:rPr>
        <w:t xml:space="preserve">Riyadh, Saudi Arabia</w:t>
      </w:r>
    </w:p>
    <w:bookmarkStart w:id="20" w:name="dear-hiring-team"/>
    <w:p>
      <w:pPr>
        <w:pStyle w:val="Heading2"/>
      </w:pPr>
      <w:r>
        <w:t xml:space="preserve">Dear Hiring Team,</w:t>
      </w:r>
    </w:p>
    <w:p>
      <w:pPr>
        <w:pStyle w:val="FirstParagraph"/>
      </w:pPr>
      <w:r>
        <w:t xml:space="preserve">I am writing to express my enthusiastic interest in the position of Doctor General Practitioner at [Hospital or Clinic Name] in Riyadh, Saudi Arabia. As a dedicated and experienced general practitioner with a strong commitment to patient-centered care, I am eager to contribute my medical expertise, cultural adaptability, and passion for improving public health within the dynamic healthcare landscape of Saudi Arabia. This opportunity aligns perfectly with my professional goals and desire to serve in one of the most progressive cities in the region—Riyadh.</w:t>
      </w:r>
    </w:p>
    <w:p>
      <w:pPr>
        <w:pStyle w:val="BodyText"/>
      </w:pPr>
      <w:r>
        <w:t xml:space="preserve">With [X years] of experience in general practice, I have developed a comprehensive understanding of primary care, preventive medicine, and chronic disease management. My work has focused on delivering personalized medical solutions to patients across diverse age groups and cultural backgrounds. I hold [Your Medical Degree, e.g., MBBS or MD] from [University Name] and am licensed to practice in [Country/Region]. Over the years, I have honed my skills in diagnosing and managing common illnesses, performing routine health screenings, and collaborating with specialists to ensure holistic patient care. These experiences have equipped me to thrive in a fast-paced environment like Riyadh’s healthcare sector.</w:t>
      </w:r>
    </w:p>
    <w:p>
      <w:pPr>
        <w:pStyle w:val="BodyText"/>
      </w:pPr>
      <w:r>
        <w:t xml:space="preserve">What draws me specifically to Saudi Arabia is its ambitious healthcare vision, particularly the goals outlined in Vision 2030. Riyadh, as the capital city, is at the forefront of medical innovation, with state-of-the-art facilities and a growing emphasis on high-quality patient care. I am particularly inspired by initiatives that prioritize digital health integration and community wellness programs. As a Doctor General Practitioner, I aim to contribute to these advancements by providing culturally sensitive care while staying updated with the latest medical technologies and protocols.</w:t>
      </w:r>
    </w:p>
    <w:p>
      <w:pPr>
        <w:pStyle w:val="BodyText"/>
      </w:pPr>
      <w:r>
        <w:t xml:space="preserve">My ability to adapt to new environments has been a cornerstone of my career. Having worked in both urban and rural settings, I am accustomed to managing diverse patient populations and navigating varying healthcare systems. In Riyadh, where cultural diversity is a significant aspect of daily life, I believe my communication skills—fluent in [Languages, e.g., English and Arabic]—and empathetic approach will enable me to build trust with patients from all walks of life. I am also committed to continuous learning and have recently completed [Relevant Training or Certification, e.g., a course on Saudi Arabian healthcare regulations or telemedicine practices].</w:t>
      </w:r>
    </w:p>
    <w:p>
      <w:pPr>
        <w:pStyle w:val="BodyText"/>
      </w:pPr>
      <w:r>
        <w:t xml:space="preserve">What sets me apart as a Doctor General Practitioner is my unwavering focus on patient outcomes. I believe that effective healthcare is not just about treating symptoms but about fostering long-term relationships with patients. Whether it’s educating families on preventive care, managing chronic conditions like diabetes or hypertension, or addressing acute illnesses promptly, I prioritize transparency and collaboration. My colleagues often describe me as a team player who values interdisciplinary cooperation and strives to deliver the highest standard of care under challenging circumstances.</w:t>
      </w:r>
    </w:p>
    <w:p>
      <w:pPr>
        <w:pStyle w:val="BodyText"/>
      </w:pPr>
      <w:r>
        <w:t xml:space="preserve">Riyadh’s unique blend of tradition and modernity makes it an ideal place for a general practitioner to grow professionally. The city’s expanding healthcare infrastructure, coupled with its rich cultural heritage, offers a stimulating environment for medical professionals. I am particularly excited about the opportunity to work in a facility that aligns with international standards while being deeply rooted in the community. I am confident that my background and enthusiasm will allow me to make meaningful contributions to your team.</w:t>
      </w:r>
    </w:p>
    <w:p>
      <w:pPr>
        <w:pStyle w:val="BodyText"/>
      </w:pPr>
      <w:r>
        <w:t xml:space="preserve">While my qualifications speak to my technical expertise, it is my genuine passion for medicine that drives me. I have always believed that healthcare is a calling, and I take pride in being a reliable resource for patients during their most vulnerable moments. In Riyadh, where the demand for skilled general practitioners continues to rise, I am eager to leverage my experience and dedication to support the health and well-being of individuals and families in this vibrant city.</w:t>
      </w:r>
    </w:p>
    <w:p>
      <w:pPr>
        <w:pStyle w:val="BodyText"/>
      </w:pPr>
      <w:r>
        <w:t xml:space="preserve">I would be honored to bring my skills, knowledge, and commitment to [Hospital or Clinic Name]. I am available at your earliest convenience for an interview and can be reached at [Phone Number] or [Email Address]. Thank you for considering my application. I look forward to the possibility of contributing to the excellence of your healthcare services in Saudi Arabia Riyadh.</w:t>
      </w:r>
    </w:p>
    <w:bookmarkEnd w:id="20"/>
    <w:bookmarkStart w:id="21" w:name="sincerely"/>
    <w:p>
      <w:pPr>
        <w:pStyle w:val="Heading2"/>
      </w:pPr>
      <w:r>
        <w:t xml:space="preserve">Sincerely,</w:t>
      </w:r>
    </w:p>
    <w:p>
      <w:pPr>
        <w:pStyle w:val="FirstParagraph"/>
      </w:pPr>
      <w:r>
        <w:rPr>
          <w:bCs/>
          <w:b/>
        </w:rPr>
        <w:t xml:space="preserve">Dr. [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Saudi Arabia Riyadh</dc:title>
  <dc:creator/>
  <dc:language>en</dc:language>
  <cp:keywords/>
  <dcterms:created xsi:type="dcterms:W3CDTF">2025-12-11T06:57:56Z</dcterms:created>
  <dcterms:modified xsi:type="dcterms:W3CDTF">2025-12-11T06:57:56Z</dcterms:modified>
</cp:coreProperties>
</file>

<file path=docProps/custom.xml><?xml version="1.0" encoding="utf-8"?>
<Properties xmlns="http://schemas.openxmlformats.org/officeDocument/2006/custom-properties" xmlns:vt="http://schemas.openxmlformats.org/officeDocument/2006/docPropsVTypes"/>
</file>